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59FFF4E" w:rsidR="00A45CF9" w:rsidRPr="004760DE" w:rsidRDefault="00765C92" w:rsidP="004760DE">
      <w:pPr>
        <w:pStyle w:val="Title"/>
      </w:pPr>
      <w:r>
        <w:t xml:space="preserve">Lab 0. </w:t>
      </w:r>
      <w:r w:rsidR="006A2D99" w:rsidRPr="004760DE">
        <w:t>QEMU Simulator and Raspberry PI</w:t>
      </w:r>
      <w:r w:rsidR="00846E21" w:rsidRPr="004760DE">
        <w:t xml:space="preserve"> Setup</w:t>
      </w:r>
      <w:r w:rsidR="006A2D99" w:rsidRPr="004760DE">
        <w:t xml:space="preserve"> 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We </w:t>
      </w:r>
      <w:proofErr w:type="gramStart"/>
      <w:r w:rsidRPr="00704544">
        <w:rPr>
          <w:rFonts w:ascii="Times New Roman" w:hAnsi="Times New Roman" w:cs="Times New Roman"/>
          <w:sz w:val="22"/>
          <w:szCs w:val="22"/>
        </w:rPr>
        <w:t>setup</w:t>
      </w:r>
      <w:proofErr w:type="gramEnd"/>
      <w:r w:rsidRPr="00704544">
        <w:rPr>
          <w:rFonts w:ascii="Times New Roman" w:hAnsi="Times New Roman" w:cs="Times New Roman"/>
          <w:sz w:val="22"/>
          <w:szCs w:val="22"/>
        </w:rPr>
        <w:t xml:space="preserve">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irst, from Search box, start “Turn Windows features on or off”, and enable these three options: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HyperV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Windows Subsystem for Linux, Virtual Machine Platform.</w:t>
      </w:r>
    </w:p>
    <w:p w14:paraId="608E25BE" w14:textId="0560C2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run:</w:t>
      </w:r>
    </w:p>
    <w:p w14:paraId="39F519AD" w14:textId="0CEFA4B3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ws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--install</w:t>
      </w:r>
    </w:p>
    <w:p w14:paraId="0AE6C789" w14:textId="7777777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ws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--set-default-version 2</w:t>
      </w:r>
    </w:p>
    <w:p w14:paraId="63E57CBC" w14:textId="749EA65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 update &amp;&amp;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 upgrade -y</w:t>
      </w:r>
    </w:p>
    <w:p w14:paraId="402F2B20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 install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qemu-kvm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libvirt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-daemon-system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libvirt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-clients bridge-utils -y</w:t>
      </w:r>
    </w:p>
    <w:p w14:paraId="5C7F92E2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usermod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-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aG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kvm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run:</w:t>
      </w:r>
    </w:p>
    <w:p w14:paraId="2929F67F" w14:textId="2A2FF8E2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ws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737D2C" w:rsidRPr="00704544">
        <w:rPr>
          <w:rFonts w:ascii="Times New Roman" w:hAnsi="Times New Roman" w:cs="Times New Roman"/>
          <w:sz w:val="22"/>
          <w:szCs w:val="22"/>
        </w:rPr>
        <w:t>--</w:t>
      </w:r>
      <w:r w:rsidRPr="00704544">
        <w:rPr>
          <w:rFonts w:ascii="Times New Roman" w:hAnsi="Times New Roman" w:cs="Times New Roman"/>
          <w:sz w:val="22"/>
          <w:szCs w:val="22"/>
        </w:rPr>
        <w:t>shutdown</w:t>
      </w:r>
    </w:p>
    <w:p w14:paraId="7D2C478A" w14:textId="2E87576F" w:rsidR="00E8746F" w:rsidRPr="00704544" w:rsidRDefault="00E8746F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hen starting WSL</w:t>
      </w:r>
      <w:r w:rsidR="00C84C6A" w:rsidRPr="00704544">
        <w:rPr>
          <w:rFonts w:ascii="Times New Roman" w:hAnsi="Times New Roman" w:cs="Times New Roman"/>
          <w:sz w:val="22"/>
          <w:szCs w:val="22"/>
        </w:rPr>
        <w:t>, always choose “run as administrator”.</w:t>
      </w:r>
    </w:p>
    <w:p w14:paraId="214C3C15" w14:textId="65DD7DB4" w:rsidR="006536A2" w:rsidRPr="00704544" w:rsidRDefault="006536A2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kip the rest of the steps to install Ubuntu Linux.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Emulating </w:t>
      </w:r>
      <w:proofErr w:type="gramStart"/>
      <w:r w:rsidRPr="00704544">
        <w:rPr>
          <w:rFonts w:ascii="Times New Roman" w:hAnsi="Times New Roman" w:cs="Times New Roman"/>
          <w:sz w:val="22"/>
          <w:szCs w:val="22"/>
        </w:rPr>
        <w:t>a Raspberry</w:t>
      </w:r>
      <w:proofErr w:type="gramEnd"/>
      <w:r w:rsidRPr="00704544">
        <w:rPr>
          <w:rFonts w:ascii="Times New Roman" w:hAnsi="Times New Roman" w:cs="Times New Roman"/>
          <w:sz w:val="22"/>
          <w:szCs w:val="22"/>
        </w:rPr>
        <w:t xml:space="preserve">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6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kdir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unt -o </w:t>
      </w:r>
      <w:proofErr w:type="spellStart"/>
      <w:proofErr w:type="gram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op,offset</w:t>
      </w:r>
      <w:proofErr w:type="spellEnd"/>
      <w:proofErr w:type="gram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4194304 ./2023-05-03-raspios-bullseye-arm64.img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</w:t>
      </w:r>
    </w:p>
    <w:p w14:paraId="6BCA8580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5C64D600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proofErr w:type="spellEnd"/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</w:t>
      </w:r>
      <w:proofErr w:type="spellStart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>with what you got from running “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openssl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 xml:space="preserve"> passwd -6” on you own computer, and </w:t>
      </w:r>
      <w:r w:rsidR="003D5891">
        <w:rPr>
          <w:rFonts w:ascii="Times New Roman" w:hAnsi="Times New Roman" w:cs="Times New Roman"/>
          <w:sz w:val="22"/>
          <w:szCs w:val="22"/>
        </w:rPr>
        <w:t>use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userconf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>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&gt;' |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ee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ouch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ssh</w:t>
      </w:r>
    </w:p>
    <w:p w14:paraId="2780356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mou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u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cortex-a72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ographic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tb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m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w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arlyprint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gleve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8 console=ttyAMA0,115200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wc_otg.lpm_enabl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0 root=/dev/mmcblk0p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ootdelay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b-net,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er,i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,hostfwd=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tc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:2222-:22</w:t>
      </w:r>
    </w:p>
    <w:p w14:paraId="22103559" w14:textId="1C7DFB01" w:rsidR="00704544" w:rsidRPr="00704544" w:rsidRDefault="007F6F5D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ssh -p 222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pi@localhost</w:t>
      </w:r>
      <w:proofErr w:type="spellEnd"/>
    </w:p>
    <w:p w14:paraId="11A3BAF2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aspi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014CC684" w14:textId="17FEBE8C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| grep 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i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</w:t>
      </w:r>
      <w:proofErr w:type="spellStart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hf</w:t>
      </w:r>
      <w:proofErr w:type="spellEnd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pkg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-add-architecture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hf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libc</w:t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6:armhf</w:t>
      </w:r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bstd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++</w:t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6:armhf</w:t>
      </w:r>
      <w:proofErr w:type="gramEnd"/>
    </w:p>
    <w:p w14:paraId="519B7045" w14:textId="791D795C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c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g++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binutils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</w:p>
    <w:p w14:paraId="7701E9D4" w14:textId="10D7CD32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Compiling ARMv7 Binaries</w:t>
      </w:r>
    </w:p>
    <w:p w14:paraId="77412899" w14:textId="32AEDE16" w:rsidR="004843EE" w:rsidRDefault="00925ECB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proofErr w:type="spellEnd"/>
      <w:proofErr w:type="gramEnd"/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 editor 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Based on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7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 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0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2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7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7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.</w:t>
      </w:r>
      <w:proofErr w:type="spellStart"/>
      <w:r w:rsidRPr="00E21534">
        <w:rPr>
          <w:rFonts w:ascii="Times New Roman" w:hAnsi="Times New Roman" w:cs="Times New Roman"/>
          <w:sz w:val="22"/>
          <w:szCs w:val="22"/>
        </w:rPr>
        <w:t>asciz</w:t>
      </w:r>
      <w:proofErr w:type="spellEnd"/>
      <w:proofErr w:type="gramEnd"/>
      <w:r w:rsidRPr="00E21534">
        <w:rPr>
          <w:rFonts w:ascii="Times New Roman" w:hAnsi="Times New Roman" w:cs="Times New Roman"/>
          <w:sz w:val="22"/>
          <w:szCs w:val="22"/>
        </w:rPr>
        <w:t xml:space="preserve"> "Hello,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ARM!\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n"</w:t>
      </w:r>
    </w:p>
    <w:p w14:paraId="5E5071A2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3CF92E71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0B0F0E33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1F746C51" w14:textId="3E778AA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n compile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-as -o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s</w:t>
      </w:r>
      <w:proofErr w:type="spellEnd"/>
      <w:proofErr w:type="gram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ld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o hello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proofErr w:type="gramEnd"/>
    </w:p>
    <w:p w14:paraId="6225BFA6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</w:t>
      </w:r>
      <w:proofErr w:type="spellEnd"/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notice the output binary is ELF32 for ARM, which will run in AArch32 compatibility mode.</w:t>
      </w:r>
    </w:p>
    <w:p w14:paraId="5D363E43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</w:t>
      </w:r>
      <w:proofErr w:type="gramEnd"/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just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15AE91E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51F0ABA" w14:textId="3079DADB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objdump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hello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IBM Plex Mono">
    <w:charset w:val="00"/>
    <w:family w:val="modern"/>
    <w:pitch w:val="fixed"/>
    <w:sig w:usb0="A000026F" w:usb1="5000207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num w:numId="1" w16cid:durableId="21157660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rgUA802P1CwAAAA="/>
  </w:docVars>
  <w:rsids>
    <w:rsidRoot w:val="00A45CF9"/>
    <w:rsid w:val="001858CC"/>
    <w:rsid w:val="001E7F71"/>
    <w:rsid w:val="002330D8"/>
    <w:rsid w:val="002D3281"/>
    <w:rsid w:val="00310C75"/>
    <w:rsid w:val="003A56B8"/>
    <w:rsid w:val="003D5891"/>
    <w:rsid w:val="00457BBC"/>
    <w:rsid w:val="004760DE"/>
    <w:rsid w:val="00481BE1"/>
    <w:rsid w:val="004843EE"/>
    <w:rsid w:val="00493883"/>
    <w:rsid w:val="004A6BE9"/>
    <w:rsid w:val="004F09E7"/>
    <w:rsid w:val="00521429"/>
    <w:rsid w:val="00521AB8"/>
    <w:rsid w:val="006536A2"/>
    <w:rsid w:val="006A2D99"/>
    <w:rsid w:val="006F6115"/>
    <w:rsid w:val="00704544"/>
    <w:rsid w:val="007378EB"/>
    <w:rsid w:val="00737D2C"/>
    <w:rsid w:val="00765C92"/>
    <w:rsid w:val="00777FC0"/>
    <w:rsid w:val="007F6F5D"/>
    <w:rsid w:val="00846E21"/>
    <w:rsid w:val="008529D3"/>
    <w:rsid w:val="009220AE"/>
    <w:rsid w:val="00925ECB"/>
    <w:rsid w:val="009E2BBB"/>
    <w:rsid w:val="00A45CF9"/>
    <w:rsid w:val="00A66E89"/>
    <w:rsid w:val="00AF46D2"/>
    <w:rsid w:val="00BA3F7B"/>
    <w:rsid w:val="00C84C6A"/>
    <w:rsid w:val="00D02899"/>
    <w:rsid w:val="00D03FFC"/>
    <w:rsid w:val="00D4313A"/>
    <w:rsid w:val="00D63496"/>
    <w:rsid w:val="00E1274F"/>
    <w:rsid w:val="00E21534"/>
    <w:rsid w:val="00E4415B"/>
    <w:rsid w:val="00E81B6A"/>
    <w:rsid w:val="00E8746F"/>
    <w:rsid w:val="00F1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3EE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mbeddedjourneys.com/blog/hello-world-arm-assembly-raspberry-p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terrupt.memfault.com/blog/emulating-raspberry-pi-in-qemu" TargetMode="External"/><Relationship Id="rId5" Type="http://schemas.openxmlformats.org/officeDocument/2006/relationships/hyperlink" Target="https://www.youtube.com/watch?v=dPg8P5DYZ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47</cp:revision>
  <dcterms:created xsi:type="dcterms:W3CDTF">2025-09-08T19:40:00Z</dcterms:created>
  <dcterms:modified xsi:type="dcterms:W3CDTF">2025-09-09T18:56:00Z</dcterms:modified>
</cp:coreProperties>
</file>